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1E3A" w14:textId="48EB2A01" w:rsidR="002C4EB9" w:rsidRPr="009956C8" w:rsidRDefault="00A65F3E" w:rsidP="00B61FC3">
      <w:pPr>
        <w:pStyle w:val="Title"/>
        <w:ind w:left="4938"/>
        <w:rPr>
          <w:color w:val="000000" w:themeColor="text1"/>
          <w:sz w:val="20"/>
          <w:szCs w:val="20"/>
        </w:rPr>
      </w:pPr>
      <w:r>
        <w:rPr>
          <w:rFonts w:eastAsia="Arial Unicode MS" w:cs="Arial Unicode MS"/>
          <w:color w:val="000000" w:themeColor="text1"/>
          <w:sz w:val="20"/>
          <w:szCs w:val="20"/>
        </w:rPr>
        <w:t>Graduation Makeup</w:t>
      </w:r>
      <w:r w:rsidR="00F5162B" w:rsidRPr="009956C8">
        <w:rPr>
          <w:rFonts w:eastAsia="Arial Unicode MS" w:cs="Arial Unicode MS"/>
          <w:color w:val="000000" w:themeColor="text1"/>
          <w:sz w:val="20"/>
          <w:szCs w:val="20"/>
        </w:rPr>
        <w:t xml:space="preserve"> Schedule</w:t>
      </w:r>
    </w:p>
    <w:p w14:paraId="40FF884A" w14:textId="79E421F6" w:rsidR="002C4EB9" w:rsidRPr="009956C8" w:rsidRDefault="005648C4" w:rsidP="00B61FC3">
      <w:pPr>
        <w:pStyle w:val="Heading"/>
        <w:ind w:left="5247"/>
        <w:rPr>
          <w:color w:val="000000" w:themeColor="text1"/>
          <w:sz w:val="20"/>
          <w:szCs w:val="20"/>
        </w:rPr>
      </w:pPr>
      <w:r w:rsidRPr="009956C8">
        <w:rPr>
          <w:color w:val="000000" w:themeColor="text1"/>
          <w:sz w:val="20"/>
          <w:szCs w:val="20"/>
        </w:rPr>
        <w:t>202</w:t>
      </w:r>
      <w:r w:rsidR="00616510" w:rsidRPr="009956C8">
        <w:rPr>
          <w:color w:val="000000" w:themeColor="text1"/>
          <w:sz w:val="20"/>
          <w:szCs w:val="20"/>
        </w:rPr>
        <w:t>2</w:t>
      </w:r>
      <w:r w:rsidRPr="009956C8">
        <w:rPr>
          <w:color w:val="000000" w:themeColor="text1"/>
          <w:sz w:val="20"/>
          <w:szCs w:val="20"/>
        </w:rPr>
        <w:t>-202</w:t>
      </w:r>
      <w:r w:rsidR="00616510" w:rsidRPr="009956C8">
        <w:rPr>
          <w:color w:val="000000" w:themeColor="text1"/>
          <w:sz w:val="20"/>
          <w:szCs w:val="20"/>
        </w:rPr>
        <w:t>3</w:t>
      </w:r>
      <w:r w:rsidRPr="009956C8">
        <w:rPr>
          <w:color w:val="000000" w:themeColor="text1"/>
          <w:sz w:val="20"/>
          <w:szCs w:val="20"/>
        </w:rPr>
        <w:t xml:space="preserve"> </w:t>
      </w:r>
      <w:r w:rsidR="001E6286" w:rsidRPr="009956C8">
        <w:rPr>
          <w:color w:val="000000" w:themeColor="text1"/>
          <w:sz w:val="20"/>
          <w:szCs w:val="20"/>
          <w:lang w:val="de-DE"/>
        </w:rPr>
        <w:t>Fall</w:t>
      </w:r>
      <w:r w:rsidR="00F5162B" w:rsidRPr="009956C8">
        <w:rPr>
          <w:color w:val="000000" w:themeColor="text1"/>
          <w:sz w:val="20"/>
          <w:szCs w:val="20"/>
          <w:lang w:val="de-DE"/>
        </w:rPr>
        <w:t xml:space="preserve"> Semester</w:t>
      </w:r>
    </w:p>
    <w:p w14:paraId="261C43F8" w14:textId="00B7346B" w:rsidR="002C4EB9" w:rsidRDefault="00F5162B" w:rsidP="00B61FC3">
      <w:pPr>
        <w:pStyle w:val="Body"/>
        <w:spacing w:line="341" w:lineRule="exact"/>
        <w:ind w:left="5247" w:right="5535"/>
        <w:jc w:val="center"/>
        <w:rPr>
          <w:rFonts w:ascii="Calibri" w:hAnsi="Calibri"/>
          <w:b/>
          <w:bCs/>
          <w:color w:val="000000" w:themeColor="text1"/>
          <w:sz w:val="20"/>
          <w:szCs w:val="20"/>
          <w:lang w:val="en-US"/>
        </w:rPr>
      </w:pPr>
      <w:r w:rsidRPr="009956C8">
        <w:rPr>
          <w:rFonts w:ascii="Calibri" w:hAnsi="Calibri"/>
          <w:b/>
          <w:bCs/>
          <w:color w:val="000000" w:themeColor="text1"/>
          <w:sz w:val="20"/>
          <w:szCs w:val="20"/>
          <w:lang w:val="en-US"/>
        </w:rPr>
        <w:t>Near East University, Faculty of Pharmacy</w:t>
      </w:r>
    </w:p>
    <w:p w14:paraId="0F62AE5D" w14:textId="77777777" w:rsidR="00A65F3E" w:rsidRDefault="00A65F3E" w:rsidP="00B61FC3">
      <w:pPr>
        <w:pStyle w:val="Body"/>
        <w:spacing w:line="341" w:lineRule="exact"/>
        <w:ind w:left="5247" w:right="5535"/>
        <w:jc w:val="center"/>
        <w:rPr>
          <w:rFonts w:ascii="Calibri" w:hAnsi="Calibri"/>
          <w:b/>
          <w:bCs/>
          <w:color w:val="000000" w:themeColor="text1"/>
          <w:sz w:val="20"/>
          <w:szCs w:val="20"/>
          <w:lang w:val="en-US"/>
        </w:rPr>
      </w:pPr>
    </w:p>
    <w:tbl>
      <w:tblPr>
        <w:tblStyle w:val="TableNormal1"/>
        <w:tblW w:w="12869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045"/>
        <w:gridCol w:w="2815"/>
        <w:gridCol w:w="3828"/>
        <w:gridCol w:w="2181"/>
      </w:tblGrid>
      <w:tr w:rsidR="00745812" w:rsidRPr="009956C8" w14:paraId="5035CECD" w14:textId="77777777" w:rsidTr="00444997">
        <w:trPr>
          <w:trHeight w:val="321"/>
          <w:jc w:val="center"/>
        </w:trPr>
        <w:tc>
          <w:tcPr>
            <w:tcW w:w="4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80" w:type="dxa"/>
              <w:left w:w="2036" w:type="dxa"/>
              <w:bottom w:w="80" w:type="dxa"/>
              <w:right w:w="80" w:type="dxa"/>
            </w:tcMar>
            <w:vAlign w:val="center"/>
          </w:tcPr>
          <w:p w14:paraId="1295A9EB" w14:textId="77777777" w:rsidR="00745812" w:rsidRPr="009956C8" w:rsidRDefault="00745812" w:rsidP="00444997">
            <w:pPr>
              <w:pStyle w:val="TableParagraph"/>
              <w:spacing w:before="140" w:line="276" w:lineRule="auto"/>
              <w:ind w:left="-1898"/>
              <w:rPr>
                <w:color w:val="000000" w:themeColor="text1"/>
                <w:sz w:val="20"/>
                <w:szCs w:val="20"/>
              </w:rPr>
            </w:pPr>
            <w:r w:rsidRPr="009956C8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Course Code and Name</w:t>
            </w:r>
          </w:p>
        </w:tc>
        <w:tc>
          <w:tcPr>
            <w:tcW w:w="2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80" w:type="dxa"/>
              <w:left w:w="402" w:type="dxa"/>
              <w:bottom w:w="80" w:type="dxa"/>
              <w:right w:w="385" w:type="dxa"/>
            </w:tcMar>
            <w:vAlign w:val="center"/>
          </w:tcPr>
          <w:p w14:paraId="12A45445" w14:textId="77777777" w:rsidR="00745812" w:rsidRPr="009956C8" w:rsidRDefault="00745812" w:rsidP="00444997">
            <w:pPr>
              <w:pStyle w:val="TableParagraph"/>
              <w:spacing w:before="140" w:line="276" w:lineRule="auto"/>
              <w:ind w:left="322" w:right="305"/>
              <w:rPr>
                <w:color w:val="000000" w:themeColor="text1"/>
                <w:sz w:val="20"/>
                <w:szCs w:val="20"/>
              </w:rPr>
            </w:pPr>
            <w:r w:rsidRPr="009956C8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Time</w:t>
            </w:r>
          </w:p>
        </w:tc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80" w:type="dxa"/>
              <w:left w:w="194" w:type="dxa"/>
              <w:bottom w:w="80" w:type="dxa"/>
              <w:right w:w="173" w:type="dxa"/>
            </w:tcMar>
            <w:vAlign w:val="center"/>
          </w:tcPr>
          <w:p w14:paraId="4541A1E0" w14:textId="1599B8F0" w:rsidR="00745812" w:rsidRPr="009956C8" w:rsidRDefault="00745812" w:rsidP="00444997">
            <w:pPr>
              <w:pStyle w:val="TableParagraph"/>
              <w:spacing w:before="140" w:line="276" w:lineRule="auto"/>
              <w:ind w:left="114" w:right="93"/>
              <w:rPr>
                <w:color w:val="000000" w:themeColor="text1"/>
                <w:sz w:val="20"/>
                <w:szCs w:val="20"/>
              </w:rPr>
            </w:pPr>
            <w:r w:rsidRPr="009956C8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In</w:t>
            </w:r>
            <w:r w:rsidR="00A65F3E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vigilator</w:t>
            </w:r>
          </w:p>
        </w:tc>
        <w:tc>
          <w:tcPr>
            <w:tcW w:w="2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vAlign w:val="center"/>
          </w:tcPr>
          <w:p w14:paraId="01EBDACE" w14:textId="77777777" w:rsidR="00745812" w:rsidRPr="009956C8" w:rsidRDefault="00745812" w:rsidP="00444997">
            <w:pPr>
              <w:pStyle w:val="TableParagraph"/>
              <w:spacing w:before="140" w:line="276" w:lineRule="auto"/>
              <w:ind w:left="114" w:right="93"/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</w:pPr>
            <w:r w:rsidRPr="009956C8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Hall</w:t>
            </w:r>
          </w:p>
        </w:tc>
      </w:tr>
      <w:tr w:rsidR="00745812" w:rsidRPr="009956C8" w14:paraId="47B6E5D9" w14:textId="77777777" w:rsidTr="00444997">
        <w:trPr>
          <w:trHeight w:val="418"/>
          <w:jc w:val="center"/>
        </w:trPr>
        <w:tc>
          <w:tcPr>
            <w:tcW w:w="1286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7A7A7" w:themeFill="text2"/>
            <w:tcMar>
              <w:top w:w="80" w:type="dxa"/>
              <w:left w:w="187" w:type="dxa"/>
              <w:bottom w:w="80" w:type="dxa"/>
              <w:right w:w="80" w:type="dxa"/>
            </w:tcMar>
            <w:vAlign w:val="center"/>
          </w:tcPr>
          <w:p w14:paraId="3B4B70A2" w14:textId="7424D60D" w:rsidR="00745812" w:rsidRPr="009956C8" w:rsidRDefault="00745812" w:rsidP="00444997">
            <w:pPr>
              <w:widowControl w:val="0"/>
              <w:spacing w:line="276" w:lineRule="auto"/>
              <w:jc w:val="center"/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>2</w:t>
            </w:r>
            <w:r w:rsidR="00A65F3E"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>6</w:t>
            </w:r>
            <w:r w:rsidRPr="009956C8"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65F3E"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>January 2023</w:t>
            </w:r>
          </w:p>
          <w:p w14:paraId="582CBF62" w14:textId="2DC92128" w:rsidR="00745812" w:rsidRPr="009956C8" w:rsidRDefault="00745812" w:rsidP="00444997">
            <w:pPr>
              <w:widowControl w:val="0"/>
              <w:spacing w:line="276" w:lineRule="auto"/>
              <w:jc w:val="center"/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>Thursday</w:t>
            </w:r>
          </w:p>
        </w:tc>
      </w:tr>
      <w:tr w:rsidR="00745812" w:rsidRPr="009956C8" w14:paraId="33050072" w14:textId="77777777" w:rsidTr="00444997">
        <w:trPr>
          <w:trHeight w:val="418"/>
          <w:jc w:val="center"/>
        </w:trPr>
        <w:tc>
          <w:tcPr>
            <w:tcW w:w="4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87" w:type="dxa"/>
              <w:bottom w:w="80" w:type="dxa"/>
              <w:right w:w="80" w:type="dxa"/>
            </w:tcMar>
            <w:vAlign w:val="center"/>
          </w:tcPr>
          <w:p w14:paraId="3D63C1AA" w14:textId="77777777" w:rsidR="00745812" w:rsidRDefault="00A65F3E" w:rsidP="00444997">
            <w:pPr>
              <w:jc w:val="center"/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NEPHAR413 Pharmaceutical Technology IV</w:t>
            </w:r>
          </w:p>
          <w:p w14:paraId="2D2D3623" w14:textId="77777777" w:rsidR="00A65F3E" w:rsidRDefault="00A65F3E" w:rsidP="00444997">
            <w:pPr>
              <w:jc w:val="center"/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NEPHAR418 Pharmaceutical Biotechnology</w:t>
            </w:r>
          </w:p>
          <w:p w14:paraId="4E9C881A" w14:textId="565BCAA8" w:rsidR="0052723F" w:rsidRPr="00A65F3E" w:rsidRDefault="0052723F" w:rsidP="00444997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</w:pPr>
            <w:r w:rsidRPr="0052723F"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  <w:t>PHA411 Pharmaceutical Technology III LAB</w:t>
            </w:r>
            <w:r w:rsidRPr="0052723F"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  <w:tab/>
            </w:r>
          </w:p>
        </w:tc>
        <w:tc>
          <w:tcPr>
            <w:tcW w:w="2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402" w:type="dxa"/>
              <w:bottom w:w="80" w:type="dxa"/>
              <w:right w:w="385" w:type="dxa"/>
            </w:tcMar>
            <w:vAlign w:val="center"/>
          </w:tcPr>
          <w:p w14:paraId="661E3837" w14:textId="256479A8" w:rsidR="00745812" w:rsidRPr="00745812" w:rsidRDefault="00745812" w:rsidP="00444997">
            <w:pPr>
              <w:spacing w:line="276" w:lineRule="auto"/>
              <w:jc w:val="center"/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1</w:t>
            </w:r>
            <w:r w:rsidR="00A65F3E"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:00-1</w:t>
            </w:r>
            <w:r w:rsidR="00A65F3E"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:00</w:t>
            </w:r>
          </w:p>
        </w:tc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94" w:type="dxa"/>
              <w:bottom w:w="80" w:type="dxa"/>
              <w:right w:w="173" w:type="dxa"/>
            </w:tcMar>
            <w:vAlign w:val="center"/>
          </w:tcPr>
          <w:p w14:paraId="19FED5DB" w14:textId="685AA8E0" w:rsidR="00745812" w:rsidRPr="00A65F3E" w:rsidRDefault="00A65F3E" w:rsidP="00444997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  <w:t>N. Jiwa</w:t>
            </w:r>
          </w:p>
        </w:tc>
        <w:tc>
          <w:tcPr>
            <w:tcW w:w="2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05EE1B0" w14:textId="72FD9E5F" w:rsidR="00745812" w:rsidRPr="009956C8" w:rsidRDefault="00745812" w:rsidP="00444997">
            <w:pPr>
              <w:widowControl w:val="0"/>
              <w:spacing w:line="276" w:lineRule="auto"/>
              <w:jc w:val="center"/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  <w:t>EZ-</w:t>
            </w:r>
            <w:r w:rsidR="00A65F3E"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  <w:t>2-</w:t>
            </w:r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  <w:t>D01</w:t>
            </w:r>
          </w:p>
        </w:tc>
      </w:tr>
      <w:tr w:rsidR="00A65F3E" w:rsidRPr="009956C8" w14:paraId="04B56FA3" w14:textId="77777777" w:rsidTr="00444997">
        <w:trPr>
          <w:trHeight w:val="418"/>
          <w:jc w:val="center"/>
        </w:trPr>
        <w:tc>
          <w:tcPr>
            <w:tcW w:w="4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87" w:type="dxa"/>
              <w:bottom w:w="80" w:type="dxa"/>
              <w:right w:w="80" w:type="dxa"/>
            </w:tcMar>
            <w:vAlign w:val="center"/>
          </w:tcPr>
          <w:p w14:paraId="6B44E0C3" w14:textId="4C6F7E4B" w:rsidR="0052723F" w:rsidRDefault="00CF6A33" w:rsidP="0052723F">
            <w:pPr>
              <w:jc w:val="center"/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  <w:lang w:val="en-US"/>
              </w:rPr>
              <w:t>PHA313 Pharmaceutical Technology II Lab</w:t>
            </w:r>
          </w:p>
          <w:p w14:paraId="00A16A75" w14:textId="4DEAC291" w:rsidR="008441C7" w:rsidRPr="00CF6A33" w:rsidRDefault="008441C7" w:rsidP="00444997">
            <w:pPr>
              <w:jc w:val="center"/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</w:pPr>
            <w:r w:rsidRPr="008441C7"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 xml:space="preserve">NEPHAR 304 Pharmaceutical Technology </w:t>
            </w:r>
            <w:proofErr w:type="spellStart"/>
            <w:r w:rsidRPr="008441C7"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Lab.I</w:t>
            </w:r>
            <w:proofErr w:type="spellEnd"/>
          </w:p>
        </w:tc>
        <w:tc>
          <w:tcPr>
            <w:tcW w:w="2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402" w:type="dxa"/>
              <w:bottom w:w="80" w:type="dxa"/>
              <w:right w:w="385" w:type="dxa"/>
            </w:tcMar>
            <w:vAlign w:val="center"/>
          </w:tcPr>
          <w:p w14:paraId="4B7DBBBB" w14:textId="1F05FD09" w:rsidR="00A65F3E" w:rsidRDefault="00A65F3E" w:rsidP="00444997">
            <w:pPr>
              <w:spacing w:line="276" w:lineRule="auto"/>
              <w:jc w:val="center"/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12:00-13:00</w:t>
            </w:r>
          </w:p>
        </w:tc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94" w:type="dxa"/>
              <w:bottom w:w="80" w:type="dxa"/>
              <w:right w:w="173" w:type="dxa"/>
            </w:tcMar>
            <w:vAlign w:val="center"/>
          </w:tcPr>
          <w:p w14:paraId="3197DBBD" w14:textId="227CC7AB" w:rsidR="00A65F3E" w:rsidRDefault="00A65F3E" w:rsidP="00444997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  <w:t>N. Jiwa</w:t>
            </w:r>
          </w:p>
        </w:tc>
        <w:tc>
          <w:tcPr>
            <w:tcW w:w="2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D5A8B2" w14:textId="3C52C1A1" w:rsidR="00A65F3E" w:rsidRDefault="00A65F3E" w:rsidP="00444997">
            <w:pPr>
              <w:widowControl w:val="0"/>
              <w:spacing w:line="276" w:lineRule="auto"/>
              <w:jc w:val="center"/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  <w:t>EZ-2-D01</w:t>
            </w:r>
          </w:p>
        </w:tc>
      </w:tr>
    </w:tbl>
    <w:p w14:paraId="1EC8A604" w14:textId="49C05171" w:rsidR="00745812" w:rsidRDefault="00745812" w:rsidP="00B61FC3">
      <w:pPr>
        <w:pStyle w:val="Body"/>
        <w:spacing w:line="341" w:lineRule="exact"/>
        <w:ind w:left="5247" w:right="5535"/>
        <w:jc w:val="center"/>
        <w:rPr>
          <w:rFonts w:ascii="Calibri" w:hAnsi="Calibri"/>
          <w:b/>
          <w:bCs/>
          <w:color w:val="000000" w:themeColor="text1"/>
          <w:sz w:val="20"/>
          <w:szCs w:val="20"/>
          <w:lang w:val="en-US"/>
        </w:rPr>
      </w:pPr>
    </w:p>
    <w:p w14:paraId="72014433" w14:textId="35A244CD" w:rsidR="00A65F3E" w:rsidRDefault="00A65F3E" w:rsidP="00B61FC3">
      <w:pPr>
        <w:pStyle w:val="Body"/>
        <w:spacing w:line="341" w:lineRule="exact"/>
        <w:ind w:left="5247" w:right="5535"/>
        <w:jc w:val="center"/>
        <w:rPr>
          <w:rFonts w:ascii="Calibri" w:hAnsi="Calibri"/>
          <w:b/>
          <w:bCs/>
          <w:color w:val="000000" w:themeColor="text1"/>
          <w:sz w:val="20"/>
          <w:szCs w:val="20"/>
          <w:lang w:val="en-US"/>
        </w:rPr>
      </w:pPr>
    </w:p>
    <w:p w14:paraId="2D363215" w14:textId="132C1FA8" w:rsidR="00A65F3E" w:rsidRDefault="00A65F3E" w:rsidP="00B61FC3">
      <w:pPr>
        <w:pStyle w:val="Body"/>
        <w:spacing w:line="341" w:lineRule="exact"/>
        <w:ind w:left="5247" w:right="5535"/>
        <w:jc w:val="center"/>
        <w:rPr>
          <w:rFonts w:ascii="Calibri" w:hAnsi="Calibri"/>
          <w:b/>
          <w:bCs/>
          <w:color w:val="000000" w:themeColor="text1"/>
          <w:sz w:val="20"/>
          <w:szCs w:val="20"/>
          <w:lang w:val="en-US"/>
        </w:rPr>
      </w:pPr>
    </w:p>
    <w:p w14:paraId="1EC72336" w14:textId="77777777" w:rsidR="00A65F3E" w:rsidRDefault="00A65F3E" w:rsidP="00B61FC3">
      <w:pPr>
        <w:pStyle w:val="Body"/>
        <w:spacing w:line="341" w:lineRule="exact"/>
        <w:ind w:left="5247" w:right="5535"/>
        <w:jc w:val="center"/>
        <w:rPr>
          <w:rFonts w:ascii="Calibri" w:hAnsi="Calibri"/>
          <w:b/>
          <w:bCs/>
          <w:color w:val="000000" w:themeColor="text1"/>
          <w:sz w:val="20"/>
          <w:szCs w:val="20"/>
          <w:lang w:val="en-US"/>
        </w:rPr>
      </w:pPr>
    </w:p>
    <w:tbl>
      <w:tblPr>
        <w:tblStyle w:val="TableNormal1"/>
        <w:tblW w:w="12869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045"/>
        <w:gridCol w:w="2815"/>
        <w:gridCol w:w="3828"/>
        <w:gridCol w:w="2181"/>
      </w:tblGrid>
      <w:tr w:rsidR="00745812" w:rsidRPr="009956C8" w14:paraId="6B95DB4E" w14:textId="77777777" w:rsidTr="00444997">
        <w:trPr>
          <w:trHeight w:val="321"/>
          <w:jc w:val="center"/>
        </w:trPr>
        <w:tc>
          <w:tcPr>
            <w:tcW w:w="4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80" w:type="dxa"/>
              <w:left w:w="2036" w:type="dxa"/>
              <w:bottom w:w="80" w:type="dxa"/>
              <w:right w:w="80" w:type="dxa"/>
            </w:tcMar>
            <w:vAlign w:val="center"/>
          </w:tcPr>
          <w:p w14:paraId="14EE5AA2" w14:textId="77777777" w:rsidR="00745812" w:rsidRPr="009956C8" w:rsidRDefault="00745812" w:rsidP="00444997">
            <w:pPr>
              <w:pStyle w:val="TableParagraph"/>
              <w:spacing w:before="140" w:line="276" w:lineRule="auto"/>
              <w:ind w:left="-1898"/>
              <w:rPr>
                <w:color w:val="000000" w:themeColor="text1"/>
                <w:sz w:val="20"/>
                <w:szCs w:val="20"/>
              </w:rPr>
            </w:pPr>
            <w:r w:rsidRPr="009956C8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Course Code and Name</w:t>
            </w:r>
          </w:p>
        </w:tc>
        <w:tc>
          <w:tcPr>
            <w:tcW w:w="2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80" w:type="dxa"/>
              <w:left w:w="402" w:type="dxa"/>
              <w:bottom w:w="80" w:type="dxa"/>
              <w:right w:w="385" w:type="dxa"/>
            </w:tcMar>
            <w:vAlign w:val="center"/>
          </w:tcPr>
          <w:p w14:paraId="1717B8EB" w14:textId="77777777" w:rsidR="00745812" w:rsidRPr="009956C8" w:rsidRDefault="00745812" w:rsidP="00444997">
            <w:pPr>
              <w:pStyle w:val="TableParagraph"/>
              <w:spacing w:before="140" w:line="276" w:lineRule="auto"/>
              <w:ind w:left="322" w:right="305"/>
              <w:rPr>
                <w:color w:val="000000" w:themeColor="text1"/>
                <w:sz w:val="20"/>
                <w:szCs w:val="20"/>
              </w:rPr>
            </w:pPr>
            <w:r w:rsidRPr="009956C8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Time</w:t>
            </w:r>
          </w:p>
        </w:tc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tcMar>
              <w:top w:w="80" w:type="dxa"/>
              <w:left w:w="194" w:type="dxa"/>
              <w:bottom w:w="80" w:type="dxa"/>
              <w:right w:w="173" w:type="dxa"/>
            </w:tcMar>
            <w:vAlign w:val="center"/>
          </w:tcPr>
          <w:p w14:paraId="041DCE77" w14:textId="3FC01746" w:rsidR="00745812" w:rsidRPr="009956C8" w:rsidRDefault="00745812" w:rsidP="00444997">
            <w:pPr>
              <w:pStyle w:val="TableParagraph"/>
              <w:spacing w:before="140" w:line="276" w:lineRule="auto"/>
              <w:ind w:left="114" w:right="93"/>
              <w:rPr>
                <w:color w:val="000000" w:themeColor="text1"/>
                <w:sz w:val="20"/>
                <w:szCs w:val="20"/>
              </w:rPr>
            </w:pPr>
            <w:r w:rsidRPr="009956C8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I</w:t>
            </w:r>
            <w:r w:rsidR="00A65F3E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nvigilator</w:t>
            </w:r>
          </w:p>
        </w:tc>
        <w:tc>
          <w:tcPr>
            <w:tcW w:w="2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  <w:vAlign w:val="center"/>
          </w:tcPr>
          <w:p w14:paraId="06865C76" w14:textId="77777777" w:rsidR="00745812" w:rsidRPr="009956C8" w:rsidRDefault="00745812" w:rsidP="00444997">
            <w:pPr>
              <w:pStyle w:val="TableParagraph"/>
              <w:spacing w:before="140" w:line="276" w:lineRule="auto"/>
              <w:ind w:left="114" w:right="93"/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</w:pPr>
            <w:r w:rsidRPr="009956C8"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  <w:t>Hall</w:t>
            </w:r>
          </w:p>
        </w:tc>
      </w:tr>
      <w:tr w:rsidR="00745812" w:rsidRPr="009956C8" w14:paraId="666C1657" w14:textId="77777777" w:rsidTr="00444997">
        <w:trPr>
          <w:trHeight w:val="418"/>
          <w:jc w:val="center"/>
        </w:trPr>
        <w:tc>
          <w:tcPr>
            <w:tcW w:w="1286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7A7A7" w:themeFill="text2"/>
            <w:tcMar>
              <w:top w:w="80" w:type="dxa"/>
              <w:left w:w="187" w:type="dxa"/>
              <w:bottom w:w="80" w:type="dxa"/>
              <w:right w:w="80" w:type="dxa"/>
            </w:tcMar>
            <w:vAlign w:val="center"/>
          </w:tcPr>
          <w:p w14:paraId="6F0B2144" w14:textId="249CCB64" w:rsidR="00745812" w:rsidRPr="00A65F3E" w:rsidRDefault="00A65F3E" w:rsidP="00444997">
            <w:pPr>
              <w:widowControl w:val="0"/>
              <w:spacing w:line="276" w:lineRule="auto"/>
              <w:jc w:val="center"/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>27</w:t>
            </w:r>
            <w:r w:rsidR="00745812" w:rsidRPr="009956C8"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>January</w:t>
            </w:r>
            <w:r w:rsidR="00745812" w:rsidRPr="009956C8"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745812" w:rsidRPr="009956C8"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</w:rPr>
              <w:t>202</w:t>
            </w:r>
            <w:r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>3</w:t>
            </w:r>
          </w:p>
          <w:p w14:paraId="19081721" w14:textId="77777777" w:rsidR="00745812" w:rsidRPr="009956C8" w:rsidRDefault="00745812" w:rsidP="00444997">
            <w:pPr>
              <w:widowControl w:val="0"/>
              <w:spacing w:line="276" w:lineRule="auto"/>
              <w:jc w:val="center"/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9956C8">
              <w:rPr>
                <w:rFonts w:asciiTheme="majorHAnsi" w:hAnsiTheme="majorHAnsi" w:cstheme="majorHAnsi"/>
                <w:b/>
                <w:color w:val="000000" w:themeColor="text1"/>
                <w:sz w:val="20"/>
                <w:szCs w:val="20"/>
                <w:lang w:val="en-US"/>
              </w:rPr>
              <w:t>Friday</w:t>
            </w:r>
          </w:p>
        </w:tc>
      </w:tr>
      <w:tr w:rsidR="00745812" w:rsidRPr="009956C8" w14:paraId="6B98979A" w14:textId="77777777" w:rsidTr="00444997">
        <w:trPr>
          <w:trHeight w:val="418"/>
          <w:jc w:val="center"/>
        </w:trPr>
        <w:tc>
          <w:tcPr>
            <w:tcW w:w="4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87" w:type="dxa"/>
              <w:bottom w:w="80" w:type="dxa"/>
              <w:right w:w="80" w:type="dxa"/>
            </w:tcMar>
            <w:vAlign w:val="center"/>
          </w:tcPr>
          <w:p w14:paraId="440C9279" w14:textId="77777777" w:rsidR="00A65F3E" w:rsidRDefault="00A65F3E" w:rsidP="00A65F3E">
            <w:pPr>
              <w:jc w:val="center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r w:rsidRPr="00A65F3E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PHA316 Toxicology</w:t>
            </w:r>
          </w:p>
          <w:p w14:paraId="5BA20123" w14:textId="6BB45599" w:rsidR="0052723F" w:rsidRPr="00A65F3E" w:rsidRDefault="0052723F" w:rsidP="00A65F3E">
            <w:pPr>
              <w:jc w:val="center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r w:rsidRPr="0052723F"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  <w:t>PHA320 Toxicology laboratory</w:t>
            </w:r>
          </w:p>
        </w:tc>
        <w:tc>
          <w:tcPr>
            <w:tcW w:w="2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402" w:type="dxa"/>
              <w:bottom w:w="80" w:type="dxa"/>
              <w:right w:w="385" w:type="dxa"/>
            </w:tcMar>
            <w:vAlign w:val="center"/>
          </w:tcPr>
          <w:p w14:paraId="71128D61" w14:textId="5511F8CD" w:rsidR="00745812" w:rsidRPr="00745812" w:rsidRDefault="00745812" w:rsidP="00444997">
            <w:pPr>
              <w:spacing w:line="276" w:lineRule="auto"/>
              <w:jc w:val="center"/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1</w:t>
            </w:r>
            <w:r w:rsidR="00A65F3E"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:00-1</w:t>
            </w:r>
            <w:r w:rsidR="00A65F3E"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Calibri" w:hAnsi="Calibri"/>
                <w:color w:val="000000" w:themeColor="text1"/>
                <w:sz w:val="20"/>
                <w:szCs w:val="20"/>
                <w:lang w:val="en-US"/>
              </w:rPr>
              <w:t>:00</w:t>
            </w:r>
          </w:p>
        </w:tc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94" w:type="dxa"/>
              <w:bottom w:w="80" w:type="dxa"/>
              <w:right w:w="173" w:type="dxa"/>
            </w:tcMar>
            <w:vAlign w:val="center"/>
          </w:tcPr>
          <w:p w14:paraId="1C3617EE" w14:textId="639D6A00" w:rsidR="00745812" w:rsidRPr="00A65F3E" w:rsidRDefault="00A65F3E" w:rsidP="00745812">
            <w:pPr>
              <w:spacing w:line="276" w:lineRule="auto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  <w:t xml:space="preserve">F. </w:t>
            </w:r>
            <w:proofErr w:type="spellStart"/>
            <w:r>
              <w:rPr>
                <w:rFonts w:ascii="Calibri" w:hAnsi="Calibri" w:cs="Calibri"/>
                <w:color w:val="000000" w:themeColor="text1"/>
                <w:sz w:val="20"/>
                <w:szCs w:val="20"/>
                <w:lang w:val="en-US"/>
              </w:rPr>
              <w:t>Alkas</w:t>
            </w:r>
            <w:proofErr w:type="spellEnd"/>
          </w:p>
        </w:tc>
        <w:tc>
          <w:tcPr>
            <w:tcW w:w="2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40D0D6" w14:textId="66BC3E79" w:rsidR="00745812" w:rsidRPr="009956C8" w:rsidRDefault="00745812" w:rsidP="00444997">
            <w:pPr>
              <w:widowControl w:val="0"/>
              <w:spacing w:line="276" w:lineRule="auto"/>
              <w:jc w:val="center"/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  <w:t>EZ-</w:t>
            </w:r>
            <w:r w:rsidR="00A65F3E"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Theme="majorHAnsi" w:hAnsiTheme="majorHAnsi" w:cstheme="majorHAnsi"/>
                <w:color w:val="000000" w:themeColor="text1"/>
                <w:sz w:val="20"/>
                <w:szCs w:val="20"/>
                <w:lang w:val="en-US"/>
              </w:rPr>
              <w:t>-D01</w:t>
            </w:r>
          </w:p>
        </w:tc>
      </w:tr>
    </w:tbl>
    <w:p w14:paraId="2DD1509D" w14:textId="77777777" w:rsidR="0003288B" w:rsidRPr="009956C8" w:rsidRDefault="0003288B" w:rsidP="00B61FC3">
      <w:pPr>
        <w:jc w:val="center"/>
        <w:rPr>
          <w:b/>
          <w:color w:val="000000" w:themeColor="text1"/>
          <w:sz w:val="20"/>
          <w:szCs w:val="20"/>
          <w:lang w:eastAsia="tr-TR"/>
        </w:rPr>
      </w:pPr>
    </w:p>
    <w:p w14:paraId="47CCC3AB" w14:textId="77777777" w:rsidR="00012902" w:rsidRPr="009956C8" w:rsidRDefault="00012902" w:rsidP="000E7CF6">
      <w:pPr>
        <w:rPr>
          <w:color w:val="000000" w:themeColor="text1"/>
          <w:sz w:val="20"/>
          <w:szCs w:val="20"/>
          <w:lang w:eastAsia="tr-TR"/>
        </w:rPr>
      </w:pPr>
    </w:p>
    <w:sectPr w:rsidR="00012902" w:rsidRPr="009956C8" w:rsidSect="00424FD2">
      <w:footerReference w:type="default" r:id="rId8"/>
      <w:pgSz w:w="16840" w:h="11920" w:orient="landscape"/>
      <w:pgMar w:top="1418" w:right="440" w:bottom="840" w:left="240" w:header="0" w:footer="6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EC094" w14:textId="77777777" w:rsidR="00A712F6" w:rsidRDefault="00A712F6">
      <w:r>
        <w:separator/>
      </w:r>
    </w:p>
  </w:endnote>
  <w:endnote w:type="continuationSeparator" w:id="0">
    <w:p w14:paraId="06DFFDF4" w14:textId="77777777" w:rsidR="00A712F6" w:rsidRDefault="00A71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3FEA0" w14:textId="754554AC" w:rsidR="006747A3" w:rsidRPr="006747A3" w:rsidRDefault="006747A3">
    <w:pPr>
      <w:pStyle w:val="Footer"/>
      <w:rPr>
        <w:sz w:val="18"/>
      </w:rPr>
    </w:pPr>
    <w:r w:rsidRPr="006747A3">
      <w:rPr>
        <w:sz w:val="22"/>
      </w:rPr>
      <w:t>202</w:t>
    </w:r>
    <w:r w:rsidR="00095D10">
      <w:rPr>
        <w:sz w:val="22"/>
      </w:rPr>
      <w:t>2</w:t>
    </w:r>
    <w:r w:rsidRPr="006747A3">
      <w:rPr>
        <w:sz w:val="22"/>
      </w:rPr>
      <w:t>-202</w:t>
    </w:r>
    <w:r w:rsidR="00095D10">
      <w:rPr>
        <w:sz w:val="22"/>
      </w:rPr>
      <w:t>3</w:t>
    </w:r>
    <w:r w:rsidRPr="006747A3">
      <w:rPr>
        <w:sz w:val="22"/>
      </w:rPr>
      <w:t xml:space="preserve"> </w:t>
    </w:r>
    <w:r w:rsidR="00095D10">
      <w:rPr>
        <w:sz w:val="22"/>
      </w:rPr>
      <w:t>Fall</w:t>
    </w:r>
    <w:r w:rsidRPr="006747A3">
      <w:rPr>
        <w:sz w:val="22"/>
      </w:rPr>
      <w:t xml:space="preserve"> </w:t>
    </w:r>
    <w:proofErr w:type="spellStart"/>
    <w:r w:rsidRPr="006747A3">
      <w:rPr>
        <w:sz w:val="22"/>
      </w:rPr>
      <w:t>Semester</w:t>
    </w:r>
    <w:proofErr w:type="spellEnd"/>
  </w:p>
  <w:p w14:paraId="3DBC2461" w14:textId="77777777" w:rsidR="00BB2D0A" w:rsidRDefault="00BB2D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80B56" w14:textId="77777777" w:rsidR="00A712F6" w:rsidRDefault="00A712F6">
      <w:r>
        <w:separator/>
      </w:r>
    </w:p>
  </w:footnote>
  <w:footnote w:type="continuationSeparator" w:id="0">
    <w:p w14:paraId="0AE9B75A" w14:textId="77777777" w:rsidR="00A712F6" w:rsidRDefault="00A712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1238"/>
    <w:multiLevelType w:val="hybridMultilevel"/>
    <w:tmpl w:val="B6CA09FA"/>
    <w:numStyleLink w:val="ImportedStyle1"/>
  </w:abstractNum>
  <w:abstractNum w:abstractNumId="1" w15:restartNumberingAfterBreak="0">
    <w:nsid w:val="64560DDC"/>
    <w:multiLevelType w:val="hybridMultilevel"/>
    <w:tmpl w:val="B6CA09FA"/>
    <w:styleLink w:val="ImportedStyle1"/>
    <w:lvl w:ilvl="0" w:tplc="29C01A6A">
      <w:start w:val="1"/>
      <w:numFmt w:val="bullet"/>
      <w:lvlText w:val="·"/>
      <w:lvlJc w:val="left"/>
      <w:pPr>
        <w:tabs>
          <w:tab w:val="left" w:pos="1047"/>
        </w:tabs>
        <w:ind w:left="1046" w:hanging="36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D0389E">
      <w:start w:val="1"/>
      <w:numFmt w:val="bullet"/>
      <w:lvlText w:val="·"/>
      <w:lvlJc w:val="left"/>
      <w:pPr>
        <w:tabs>
          <w:tab w:val="left" w:pos="1046"/>
          <w:tab w:val="left" w:pos="1047"/>
        </w:tabs>
        <w:ind w:left="2551" w:hanging="36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0CE063A">
      <w:start w:val="1"/>
      <w:numFmt w:val="bullet"/>
      <w:lvlText w:val="·"/>
      <w:lvlJc w:val="left"/>
      <w:pPr>
        <w:tabs>
          <w:tab w:val="left" w:pos="1046"/>
          <w:tab w:val="left" w:pos="1047"/>
        </w:tabs>
        <w:ind w:left="4063" w:hanging="36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F76F946">
      <w:start w:val="1"/>
      <w:numFmt w:val="bullet"/>
      <w:lvlText w:val="·"/>
      <w:lvlJc w:val="left"/>
      <w:pPr>
        <w:tabs>
          <w:tab w:val="left" w:pos="1046"/>
          <w:tab w:val="left" w:pos="1047"/>
        </w:tabs>
        <w:ind w:left="5575" w:hanging="36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D5A162C">
      <w:start w:val="1"/>
      <w:numFmt w:val="bullet"/>
      <w:lvlText w:val="·"/>
      <w:lvlJc w:val="left"/>
      <w:pPr>
        <w:tabs>
          <w:tab w:val="left" w:pos="1046"/>
          <w:tab w:val="left" w:pos="1047"/>
        </w:tabs>
        <w:ind w:left="7087" w:hanging="36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0EEEA1E">
      <w:start w:val="1"/>
      <w:numFmt w:val="bullet"/>
      <w:lvlText w:val="·"/>
      <w:lvlJc w:val="left"/>
      <w:pPr>
        <w:tabs>
          <w:tab w:val="left" w:pos="1046"/>
          <w:tab w:val="left" w:pos="1047"/>
        </w:tabs>
        <w:ind w:left="8599" w:hanging="36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F41188">
      <w:start w:val="1"/>
      <w:numFmt w:val="bullet"/>
      <w:lvlText w:val="·"/>
      <w:lvlJc w:val="left"/>
      <w:pPr>
        <w:tabs>
          <w:tab w:val="left" w:pos="1046"/>
          <w:tab w:val="left" w:pos="1047"/>
        </w:tabs>
        <w:ind w:left="10111" w:hanging="36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45EEE60">
      <w:start w:val="1"/>
      <w:numFmt w:val="bullet"/>
      <w:lvlText w:val="·"/>
      <w:lvlJc w:val="left"/>
      <w:pPr>
        <w:tabs>
          <w:tab w:val="left" w:pos="1046"/>
          <w:tab w:val="left" w:pos="1047"/>
        </w:tabs>
        <w:ind w:left="11622" w:hanging="36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B7CD206">
      <w:start w:val="1"/>
      <w:numFmt w:val="bullet"/>
      <w:lvlText w:val="·"/>
      <w:lvlJc w:val="left"/>
      <w:pPr>
        <w:tabs>
          <w:tab w:val="left" w:pos="1046"/>
          <w:tab w:val="left" w:pos="1047"/>
        </w:tabs>
        <w:ind w:left="13134" w:hanging="361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1234704575">
    <w:abstractNumId w:val="1"/>
  </w:num>
  <w:num w:numId="2" w16cid:durableId="1005936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DExMzUxMzG0MDVS0lEKTi0uzszPAykwrAUARJ0JDCwAAAA="/>
  </w:docVars>
  <w:rsids>
    <w:rsidRoot w:val="002C4EB9"/>
    <w:rsid w:val="000120F6"/>
    <w:rsid w:val="00012902"/>
    <w:rsid w:val="0001563F"/>
    <w:rsid w:val="00022121"/>
    <w:rsid w:val="0003288B"/>
    <w:rsid w:val="00033470"/>
    <w:rsid w:val="00041343"/>
    <w:rsid w:val="00041B41"/>
    <w:rsid w:val="00042141"/>
    <w:rsid w:val="0004708E"/>
    <w:rsid w:val="0005510C"/>
    <w:rsid w:val="00063223"/>
    <w:rsid w:val="00071FD2"/>
    <w:rsid w:val="000820D0"/>
    <w:rsid w:val="00082224"/>
    <w:rsid w:val="00095D10"/>
    <w:rsid w:val="000A02CE"/>
    <w:rsid w:val="000A39E0"/>
    <w:rsid w:val="000A45C8"/>
    <w:rsid w:val="000B024C"/>
    <w:rsid w:val="000C3C80"/>
    <w:rsid w:val="000C4D67"/>
    <w:rsid w:val="000C5C1C"/>
    <w:rsid w:val="000C5D02"/>
    <w:rsid w:val="000D4DB4"/>
    <w:rsid w:val="000D5960"/>
    <w:rsid w:val="000E2C37"/>
    <w:rsid w:val="000E7CF6"/>
    <w:rsid w:val="000F6411"/>
    <w:rsid w:val="00111678"/>
    <w:rsid w:val="00113AB6"/>
    <w:rsid w:val="001420C0"/>
    <w:rsid w:val="00147A98"/>
    <w:rsid w:val="00151373"/>
    <w:rsid w:val="00151B33"/>
    <w:rsid w:val="00161EE8"/>
    <w:rsid w:val="001764BE"/>
    <w:rsid w:val="00190A5D"/>
    <w:rsid w:val="00194835"/>
    <w:rsid w:val="001A2670"/>
    <w:rsid w:val="001C144F"/>
    <w:rsid w:val="001C5824"/>
    <w:rsid w:val="001D2996"/>
    <w:rsid w:val="001D6AB6"/>
    <w:rsid w:val="001E554C"/>
    <w:rsid w:val="001E6286"/>
    <w:rsid w:val="001F22EE"/>
    <w:rsid w:val="001F2C26"/>
    <w:rsid w:val="002207BE"/>
    <w:rsid w:val="0022756E"/>
    <w:rsid w:val="0023586D"/>
    <w:rsid w:val="002621B8"/>
    <w:rsid w:val="00262B28"/>
    <w:rsid w:val="0027665E"/>
    <w:rsid w:val="002801D8"/>
    <w:rsid w:val="0028375D"/>
    <w:rsid w:val="00292074"/>
    <w:rsid w:val="0029345A"/>
    <w:rsid w:val="002A68E3"/>
    <w:rsid w:val="002C0A3A"/>
    <w:rsid w:val="002C4EB9"/>
    <w:rsid w:val="002C7BD8"/>
    <w:rsid w:val="002D541E"/>
    <w:rsid w:val="002E50A7"/>
    <w:rsid w:val="00300410"/>
    <w:rsid w:val="003129E0"/>
    <w:rsid w:val="00317736"/>
    <w:rsid w:val="00320EA6"/>
    <w:rsid w:val="0032562C"/>
    <w:rsid w:val="00343C1C"/>
    <w:rsid w:val="00344666"/>
    <w:rsid w:val="00353590"/>
    <w:rsid w:val="00366DB9"/>
    <w:rsid w:val="003749FD"/>
    <w:rsid w:val="00390092"/>
    <w:rsid w:val="003946DF"/>
    <w:rsid w:val="003958E3"/>
    <w:rsid w:val="00395FDB"/>
    <w:rsid w:val="003A1A95"/>
    <w:rsid w:val="003B11B2"/>
    <w:rsid w:val="003D0C24"/>
    <w:rsid w:val="003D37E0"/>
    <w:rsid w:val="003D7A81"/>
    <w:rsid w:val="003E0BFB"/>
    <w:rsid w:val="003F1243"/>
    <w:rsid w:val="00406DBF"/>
    <w:rsid w:val="00424FD2"/>
    <w:rsid w:val="0043140B"/>
    <w:rsid w:val="004436EC"/>
    <w:rsid w:val="00446708"/>
    <w:rsid w:val="004509F1"/>
    <w:rsid w:val="00454A97"/>
    <w:rsid w:val="004568E1"/>
    <w:rsid w:val="00466230"/>
    <w:rsid w:val="00474B2D"/>
    <w:rsid w:val="004903B7"/>
    <w:rsid w:val="004A0F74"/>
    <w:rsid w:val="004A14D0"/>
    <w:rsid w:val="004A224A"/>
    <w:rsid w:val="004B3B4D"/>
    <w:rsid w:val="004B4A9E"/>
    <w:rsid w:val="004D0335"/>
    <w:rsid w:val="004E2CA3"/>
    <w:rsid w:val="004E38BA"/>
    <w:rsid w:val="004E6C3E"/>
    <w:rsid w:val="00510B90"/>
    <w:rsid w:val="0052383A"/>
    <w:rsid w:val="0052723F"/>
    <w:rsid w:val="0053207E"/>
    <w:rsid w:val="00562614"/>
    <w:rsid w:val="005648C4"/>
    <w:rsid w:val="00570E6F"/>
    <w:rsid w:val="0057676A"/>
    <w:rsid w:val="00581BB7"/>
    <w:rsid w:val="00581F90"/>
    <w:rsid w:val="00587281"/>
    <w:rsid w:val="0059747D"/>
    <w:rsid w:val="005D008E"/>
    <w:rsid w:val="005D792F"/>
    <w:rsid w:val="005E6BD0"/>
    <w:rsid w:val="005E7E6B"/>
    <w:rsid w:val="006058BB"/>
    <w:rsid w:val="006113A6"/>
    <w:rsid w:val="00616510"/>
    <w:rsid w:val="0064029D"/>
    <w:rsid w:val="00641987"/>
    <w:rsid w:val="006456A6"/>
    <w:rsid w:val="00646100"/>
    <w:rsid w:val="00652357"/>
    <w:rsid w:val="0066728A"/>
    <w:rsid w:val="00667375"/>
    <w:rsid w:val="006747A3"/>
    <w:rsid w:val="006755B9"/>
    <w:rsid w:val="00677685"/>
    <w:rsid w:val="006831E1"/>
    <w:rsid w:val="0068645C"/>
    <w:rsid w:val="00690FAF"/>
    <w:rsid w:val="0069464E"/>
    <w:rsid w:val="006A2CB6"/>
    <w:rsid w:val="006A6338"/>
    <w:rsid w:val="006B6FE0"/>
    <w:rsid w:val="006C4833"/>
    <w:rsid w:val="006D4298"/>
    <w:rsid w:val="006E5094"/>
    <w:rsid w:val="006E7783"/>
    <w:rsid w:val="006F55F7"/>
    <w:rsid w:val="00700653"/>
    <w:rsid w:val="00702069"/>
    <w:rsid w:val="007126FB"/>
    <w:rsid w:val="00715962"/>
    <w:rsid w:val="00732EC2"/>
    <w:rsid w:val="00745812"/>
    <w:rsid w:val="00753894"/>
    <w:rsid w:val="007638D2"/>
    <w:rsid w:val="00770989"/>
    <w:rsid w:val="00773B56"/>
    <w:rsid w:val="00775551"/>
    <w:rsid w:val="0078643C"/>
    <w:rsid w:val="00792088"/>
    <w:rsid w:val="00793D0A"/>
    <w:rsid w:val="00794117"/>
    <w:rsid w:val="007B1AE2"/>
    <w:rsid w:val="007C2C8A"/>
    <w:rsid w:val="007D2E26"/>
    <w:rsid w:val="007D530D"/>
    <w:rsid w:val="007E5FBF"/>
    <w:rsid w:val="007F7F44"/>
    <w:rsid w:val="008052F2"/>
    <w:rsid w:val="008441C7"/>
    <w:rsid w:val="00852158"/>
    <w:rsid w:val="00852248"/>
    <w:rsid w:val="0085585F"/>
    <w:rsid w:val="00856E7B"/>
    <w:rsid w:val="00860C3C"/>
    <w:rsid w:val="00861746"/>
    <w:rsid w:val="00865749"/>
    <w:rsid w:val="008721A8"/>
    <w:rsid w:val="00877B5E"/>
    <w:rsid w:val="0088294C"/>
    <w:rsid w:val="00885361"/>
    <w:rsid w:val="008B047E"/>
    <w:rsid w:val="008E0C1F"/>
    <w:rsid w:val="008E44F3"/>
    <w:rsid w:val="008F16A0"/>
    <w:rsid w:val="008F6CD5"/>
    <w:rsid w:val="00903061"/>
    <w:rsid w:val="009052CF"/>
    <w:rsid w:val="00912D76"/>
    <w:rsid w:val="00917CA5"/>
    <w:rsid w:val="009227B6"/>
    <w:rsid w:val="00923F08"/>
    <w:rsid w:val="00935E0C"/>
    <w:rsid w:val="00953BB9"/>
    <w:rsid w:val="00962861"/>
    <w:rsid w:val="00963C41"/>
    <w:rsid w:val="009852D2"/>
    <w:rsid w:val="009870C1"/>
    <w:rsid w:val="00992597"/>
    <w:rsid w:val="009956C8"/>
    <w:rsid w:val="009A6697"/>
    <w:rsid w:val="009B03B1"/>
    <w:rsid w:val="009B7074"/>
    <w:rsid w:val="009C64D9"/>
    <w:rsid w:val="009C70E2"/>
    <w:rsid w:val="009C7CA1"/>
    <w:rsid w:val="009E75E6"/>
    <w:rsid w:val="009F053B"/>
    <w:rsid w:val="00A024A3"/>
    <w:rsid w:val="00A040D1"/>
    <w:rsid w:val="00A04A90"/>
    <w:rsid w:val="00A05C0C"/>
    <w:rsid w:val="00A112A5"/>
    <w:rsid w:val="00A20EE3"/>
    <w:rsid w:val="00A454E4"/>
    <w:rsid w:val="00A608B1"/>
    <w:rsid w:val="00A65F3E"/>
    <w:rsid w:val="00A712F6"/>
    <w:rsid w:val="00A73B38"/>
    <w:rsid w:val="00A746AA"/>
    <w:rsid w:val="00AA7FE3"/>
    <w:rsid w:val="00AB0AC9"/>
    <w:rsid w:val="00AB0EBC"/>
    <w:rsid w:val="00AB23C7"/>
    <w:rsid w:val="00AB3219"/>
    <w:rsid w:val="00AC0288"/>
    <w:rsid w:val="00AC409C"/>
    <w:rsid w:val="00AC6B41"/>
    <w:rsid w:val="00AE24C9"/>
    <w:rsid w:val="00AE2501"/>
    <w:rsid w:val="00AE40EF"/>
    <w:rsid w:val="00B01B8B"/>
    <w:rsid w:val="00B43A7D"/>
    <w:rsid w:val="00B443E4"/>
    <w:rsid w:val="00B55A20"/>
    <w:rsid w:val="00B61FC3"/>
    <w:rsid w:val="00B67DC3"/>
    <w:rsid w:val="00B72793"/>
    <w:rsid w:val="00B73A3E"/>
    <w:rsid w:val="00B7585A"/>
    <w:rsid w:val="00B94702"/>
    <w:rsid w:val="00B951C8"/>
    <w:rsid w:val="00BB2D03"/>
    <w:rsid w:val="00BB2D0A"/>
    <w:rsid w:val="00BB31B4"/>
    <w:rsid w:val="00BC1824"/>
    <w:rsid w:val="00BD12F8"/>
    <w:rsid w:val="00BF48B8"/>
    <w:rsid w:val="00C14F18"/>
    <w:rsid w:val="00C3232B"/>
    <w:rsid w:val="00C3639A"/>
    <w:rsid w:val="00C42827"/>
    <w:rsid w:val="00C538AE"/>
    <w:rsid w:val="00C775A9"/>
    <w:rsid w:val="00C84401"/>
    <w:rsid w:val="00C8474E"/>
    <w:rsid w:val="00C851E7"/>
    <w:rsid w:val="00C9454B"/>
    <w:rsid w:val="00C9563F"/>
    <w:rsid w:val="00C97BD2"/>
    <w:rsid w:val="00CB2FA8"/>
    <w:rsid w:val="00CC347E"/>
    <w:rsid w:val="00CC5A6C"/>
    <w:rsid w:val="00CC6212"/>
    <w:rsid w:val="00CD3EF5"/>
    <w:rsid w:val="00CD5EA6"/>
    <w:rsid w:val="00CF1C2B"/>
    <w:rsid w:val="00CF2A95"/>
    <w:rsid w:val="00CF6A33"/>
    <w:rsid w:val="00D05D7F"/>
    <w:rsid w:val="00D0687E"/>
    <w:rsid w:val="00D141A8"/>
    <w:rsid w:val="00D16D5C"/>
    <w:rsid w:val="00D344D1"/>
    <w:rsid w:val="00D35F52"/>
    <w:rsid w:val="00D428E4"/>
    <w:rsid w:val="00D4407D"/>
    <w:rsid w:val="00D510A8"/>
    <w:rsid w:val="00D627AC"/>
    <w:rsid w:val="00D84B15"/>
    <w:rsid w:val="00D870BA"/>
    <w:rsid w:val="00DA7583"/>
    <w:rsid w:val="00DB000F"/>
    <w:rsid w:val="00DB6205"/>
    <w:rsid w:val="00DD5103"/>
    <w:rsid w:val="00DD6409"/>
    <w:rsid w:val="00DE60A7"/>
    <w:rsid w:val="00DE6AE4"/>
    <w:rsid w:val="00DE6B54"/>
    <w:rsid w:val="00E21895"/>
    <w:rsid w:val="00E37D60"/>
    <w:rsid w:val="00E507FE"/>
    <w:rsid w:val="00E56BE7"/>
    <w:rsid w:val="00E6310F"/>
    <w:rsid w:val="00E640F0"/>
    <w:rsid w:val="00E75123"/>
    <w:rsid w:val="00E81750"/>
    <w:rsid w:val="00E84488"/>
    <w:rsid w:val="00E94E22"/>
    <w:rsid w:val="00EA6FD2"/>
    <w:rsid w:val="00EB73EB"/>
    <w:rsid w:val="00ED0EEB"/>
    <w:rsid w:val="00ED1F4A"/>
    <w:rsid w:val="00ED41F8"/>
    <w:rsid w:val="00EE7B49"/>
    <w:rsid w:val="00EF60E0"/>
    <w:rsid w:val="00F0098A"/>
    <w:rsid w:val="00F135F4"/>
    <w:rsid w:val="00F20C8B"/>
    <w:rsid w:val="00F25B17"/>
    <w:rsid w:val="00F272F0"/>
    <w:rsid w:val="00F4463C"/>
    <w:rsid w:val="00F5162B"/>
    <w:rsid w:val="00F53E22"/>
    <w:rsid w:val="00F56020"/>
    <w:rsid w:val="00F77212"/>
    <w:rsid w:val="00F805F7"/>
    <w:rsid w:val="00F825D2"/>
    <w:rsid w:val="00F853A5"/>
    <w:rsid w:val="00F856C2"/>
    <w:rsid w:val="00F92ACC"/>
    <w:rsid w:val="00FA4074"/>
    <w:rsid w:val="00FB0CF8"/>
    <w:rsid w:val="00FB3C71"/>
    <w:rsid w:val="00FB6C9E"/>
    <w:rsid w:val="00FC1281"/>
    <w:rsid w:val="00FC1868"/>
    <w:rsid w:val="00FC37BE"/>
    <w:rsid w:val="00FC68C9"/>
    <w:rsid w:val="00FC68E9"/>
    <w:rsid w:val="00FD0135"/>
    <w:rsid w:val="00FD2179"/>
    <w:rsid w:val="00FD5E7E"/>
    <w:rsid w:val="00FD626A"/>
    <w:rsid w:val="00FD6BC0"/>
    <w:rsid w:val="00FE6CE4"/>
    <w:rsid w:val="00FF5C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0CD2A4"/>
  <w15:docId w15:val="{A1EC6355-40B9-416D-A71F-C254FA4E8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8B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 w:val="24"/>
      <w:szCs w:val="24"/>
      <w:bdr w:val="none" w:sz="0" w:space="0" w:color="auto"/>
      <w:lang w:val="en-NG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B90"/>
    <w:pPr>
      <w:keepNext/>
      <w:widowControl w:val="0"/>
      <w:outlineLvl w:val="0"/>
    </w:pPr>
    <w:rPr>
      <w:rFonts w:asciiTheme="majorHAnsi" w:hAnsiTheme="majorHAnsi" w:cstheme="majorHAnsi"/>
      <w:sz w:val="28"/>
      <w:lang w:val="tr-T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8E9"/>
    <w:pPr>
      <w:keepNext/>
      <w:widowControl w:val="0"/>
      <w:jc w:val="center"/>
      <w:outlineLvl w:val="1"/>
    </w:pPr>
    <w:rPr>
      <w:rFonts w:asciiTheme="majorHAnsi" w:hAnsiTheme="majorHAnsi" w:cstheme="majorHAnsi"/>
      <w:b/>
      <w:lang w:val="tr-T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7A81"/>
    <w:pPr>
      <w:keepNext/>
      <w:widowControl w:val="0"/>
      <w:jc w:val="center"/>
      <w:outlineLvl w:val="2"/>
    </w:pPr>
    <w:rPr>
      <w:rFonts w:asciiTheme="majorHAnsi" w:hAnsiTheme="majorHAnsi" w:cstheme="majorHAnsi"/>
      <w:b/>
      <w:color w:val="FF0000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E2CA3"/>
    <w:rPr>
      <w:u w:val="single"/>
    </w:rPr>
  </w:style>
  <w:style w:type="table" w:customStyle="1" w:styleId="TableNormal1">
    <w:name w:val="Table Normal1"/>
    <w:rsid w:val="004E2CA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rsid w:val="004E2CA3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sid w:val="004E2CA3"/>
    <w:pPr>
      <w:widowControl w:val="0"/>
    </w:pPr>
    <w:rPr>
      <w:rFonts w:ascii="Arial" w:hAnsi="Arial" w:cs="Arial Unicode MS"/>
      <w:color w:val="000000"/>
      <w:sz w:val="22"/>
      <w:szCs w:val="22"/>
      <w:u w:color="000000"/>
      <w:lang w:val="de-DE"/>
    </w:rPr>
  </w:style>
  <w:style w:type="paragraph" w:styleId="BodyText">
    <w:name w:val="Body Text"/>
    <w:rsid w:val="004E2CA3"/>
    <w:pPr>
      <w:widowControl w:val="0"/>
      <w:spacing w:before="19"/>
      <w:ind w:left="20"/>
    </w:pPr>
    <w:rPr>
      <w:rFonts w:eastAsia="Times New Roman"/>
      <w:color w:val="000000"/>
      <w:sz w:val="24"/>
      <w:szCs w:val="24"/>
      <w:u w:color="000000"/>
      <w:lang w:val="en-US"/>
    </w:rPr>
  </w:style>
  <w:style w:type="paragraph" w:styleId="Title">
    <w:name w:val="Title"/>
    <w:uiPriority w:val="10"/>
    <w:qFormat/>
    <w:rsid w:val="004E2CA3"/>
    <w:pPr>
      <w:widowControl w:val="0"/>
      <w:spacing w:before="78" w:line="470" w:lineRule="exact"/>
      <w:ind w:left="307" w:right="5535"/>
      <w:jc w:val="center"/>
    </w:pPr>
    <w:rPr>
      <w:rFonts w:ascii="Calibri" w:eastAsia="Calibri" w:hAnsi="Calibri" w:cs="Calibri"/>
      <w:b/>
      <w:bCs/>
      <w:color w:val="000000"/>
      <w:sz w:val="40"/>
      <w:szCs w:val="40"/>
      <w:u w:color="000000"/>
      <w:lang w:val="en-US"/>
    </w:rPr>
  </w:style>
  <w:style w:type="paragraph" w:customStyle="1" w:styleId="Heading">
    <w:name w:val="Heading"/>
    <w:rsid w:val="004E2CA3"/>
    <w:pPr>
      <w:widowControl w:val="0"/>
      <w:spacing w:line="341" w:lineRule="exact"/>
      <w:ind w:left="309" w:right="5534"/>
      <w:jc w:val="center"/>
      <w:outlineLvl w:val="0"/>
    </w:pPr>
    <w:rPr>
      <w:rFonts w:ascii="Calibri" w:hAnsi="Calibri" w:cs="Arial Unicode MS"/>
      <w:b/>
      <w:bCs/>
      <w:color w:val="000000"/>
      <w:sz w:val="28"/>
      <w:szCs w:val="28"/>
      <w:u w:color="000000"/>
    </w:rPr>
  </w:style>
  <w:style w:type="paragraph" w:customStyle="1" w:styleId="TableParagraph">
    <w:name w:val="Table Paragraph"/>
    <w:uiPriority w:val="1"/>
    <w:qFormat/>
    <w:rsid w:val="004E2CA3"/>
    <w:pPr>
      <w:widowControl w:val="0"/>
      <w:spacing w:before="141"/>
      <w:ind w:left="107"/>
      <w:jc w:val="center"/>
    </w:pPr>
    <w:rPr>
      <w:rFonts w:ascii="Arial" w:hAnsi="Arial" w:cs="Arial Unicode MS"/>
      <w:color w:val="000000"/>
      <w:sz w:val="22"/>
      <w:szCs w:val="22"/>
      <w:u w:color="000000"/>
      <w:lang w:val="en-US"/>
    </w:rPr>
  </w:style>
  <w:style w:type="paragraph" w:styleId="ListParagraph">
    <w:name w:val="List Paragraph"/>
    <w:rsid w:val="004E2CA3"/>
    <w:pPr>
      <w:widowControl w:val="0"/>
      <w:spacing w:line="293" w:lineRule="exact"/>
      <w:ind w:left="1046" w:hanging="361"/>
    </w:pPr>
    <w:rPr>
      <w:rFonts w:cs="Arial Unicode MS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rsid w:val="004E2CA3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E2C37"/>
    <w:pPr>
      <w:tabs>
        <w:tab w:val="center" w:pos="4536"/>
        <w:tab w:val="right" w:pos="9072"/>
      </w:tabs>
    </w:pPr>
    <w:rPr>
      <w:lang w:val="tr-TR"/>
    </w:rPr>
  </w:style>
  <w:style w:type="character" w:customStyle="1" w:styleId="HeaderChar">
    <w:name w:val="Header Char"/>
    <w:basedOn w:val="DefaultParagraphFont"/>
    <w:link w:val="Header"/>
    <w:uiPriority w:val="99"/>
    <w:rsid w:val="000E2C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E2C37"/>
    <w:pPr>
      <w:tabs>
        <w:tab w:val="center" w:pos="4536"/>
        <w:tab w:val="right" w:pos="9072"/>
      </w:tabs>
    </w:pPr>
    <w:rPr>
      <w:lang w:val="tr-TR"/>
    </w:rPr>
  </w:style>
  <w:style w:type="character" w:customStyle="1" w:styleId="FooterChar">
    <w:name w:val="Footer Char"/>
    <w:basedOn w:val="DefaultParagraphFont"/>
    <w:link w:val="Footer"/>
    <w:uiPriority w:val="99"/>
    <w:rsid w:val="000E2C37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0B90"/>
    <w:rPr>
      <w:rFonts w:ascii="Segoe UI" w:hAnsi="Segoe UI" w:cs="Segoe UI"/>
      <w:sz w:val="18"/>
      <w:szCs w:val="18"/>
      <w:lang w:val="tr-T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B90"/>
    <w:rPr>
      <w:rFonts w:ascii="Segoe UI" w:hAnsi="Segoe UI" w:cs="Segoe UI"/>
      <w:sz w:val="18"/>
      <w:szCs w:val="18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10B90"/>
    <w:rPr>
      <w:rFonts w:asciiTheme="majorHAnsi" w:hAnsiTheme="majorHAnsi" w:cstheme="majorHAnsi"/>
      <w:sz w:val="28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C68E9"/>
    <w:rPr>
      <w:rFonts w:asciiTheme="majorHAnsi" w:hAnsiTheme="majorHAnsi" w:cstheme="majorHAnsi"/>
      <w:b/>
      <w:sz w:val="24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3D7A81"/>
    <w:pPr>
      <w:ind w:left="1985"/>
    </w:pPr>
    <w:rPr>
      <w:b/>
      <w:color w:val="FF0000"/>
      <w:sz w:val="32"/>
      <w:lang w:val="tr-TR" w:eastAsia="tr-TR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3D7A81"/>
    <w:rPr>
      <w:b/>
      <w:color w:val="FF0000"/>
      <w:sz w:val="32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D7A81"/>
    <w:rPr>
      <w:rFonts w:asciiTheme="majorHAnsi" w:hAnsiTheme="majorHAnsi" w:cstheme="majorHAnsi"/>
      <w:b/>
      <w:color w:val="FF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7D530D"/>
    <w:pPr>
      <w:spacing w:before="100" w:beforeAutospacing="1" w:after="100" w:afterAutospacing="1"/>
    </w:pPr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89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16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05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61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00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22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4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43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3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4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47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Calibri"/>
        <a:ea typeface="Calibri"/>
        <a:cs typeface="Calibri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02D9CF-B131-044E-A994-1D283DE73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hsan Çalış</dc:creator>
  <cp:lastModifiedBy>Jude Caleb</cp:lastModifiedBy>
  <cp:revision>6</cp:revision>
  <cp:lastPrinted>2022-12-15T12:16:00Z</cp:lastPrinted>
  <dcterms:created xsi:type="dcterms:W3CDTF">2023-01-25T10:34:00Z</dcterms:created>
  <dcterms:modified xsi:type="dcterms:W3CDTF">2023-01-25T13:24:00Z</dcterms:modified>
</cp:coreProperties>
</file>